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65CF7458">
                <wp:simplePos x="0" y="0"/>
                <wp:positionH relativeFrom="column">
                  <wp:posOffset>3790950</wp:posOffset>
                </wp:positionH>
                <wp:positionV relativeFrom="paragraph">
                  <wp:posOffset>-635000</wp:posOffset>
                </wp:positionV>
                <wp:extent cx="2585085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085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07E2A871" w:rsidR="00B62551" w:rsidRPr="004D6E84" w:rsidRDefault="00147C76" w:rsidP="00B62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</w:pP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3</w:t>
                            </w:r>
                            <w:r w:rsidRPr="004D6E84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.00</w:t>
                            </w:r>
                            <w:r w:rsidR="005824C6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8.5pt;margin-top:-50pt;width:203.5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">
                <v:textbox>
                  <w:txbxContent>
                    <w:p w14:paraId="44FCA3D1" w14:textId="07E2A871" w:rsidR="00B62551" w:rsidRPr="004D6E84" w:rsidRDefault="00147C76" w:rsidP="00B62551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</w:pP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TM/DRPM-ITS/PM.0</w:t>
                      </w:r>
                      <w:r w:rsidR="003D6FA2"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3</w:t>
                      </w:r>
                      <w:r w:rsidRPr="004D6E84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.00</w:t>
                      </w:r>
                      <w:r w:rsidR="005824C6">
                        <w:rPr>
                          <w:rFonts w:ascii="Times New Roman" w:hAnsi="Times New Roman" w:cs="Times New Roman"/>
                          <w:sz w:val="32"/>
                          <w:szCs w:val="28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51FF7789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26C3CC18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</w:t>
                              </w:r>
                              <w:r w:rsidR="00F34C1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KN-</w:t>
                              </w:r>
                              <w:r w:rsidR="00122D3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TEMATI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51FF7789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26C3CC18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</w:t>
                        </w:r>
                        <w:r w:rsidR="00F34C12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KN-</w:t>
                        </w:r>
                        <w:r w:rsidR="00122D37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TEMATI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abupaten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Dosen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mbimbing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apangan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spellStart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Dosen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05FA96B7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5824C6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05FA96B7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5824C6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3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131493745"/>
      <w:proofErr w:type="spellStart"/>
      <w:r>
        <w:t>Ringkasan</w:t>
      </w:r>
      <w:bookmarkEnd w:id="1"/>
      <w:proofErr w:type="spellEnd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131493746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6F772317" w14:textId="328F2C4A" w:rsidR="003E7EF9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131493745" w:history="1">
            <w:r w:rsidR="003E7EF9" w:rsidRPr="00B23014">
              <w:rPr>
                <w:rStyle w:val="Hyperlink"/>
                <w:noProof/>
              </w:rPr>
              <w:t>Ringkasan</w:t>
            </w:r>
            <w:r w:rsidR="003E7EF9">
              <w:rPr>
                <w:noProof/>
                <w:webHidden/>
              </w:rPr>
              <w:tab/>
            </w:r>
            <w:r w:rsidR="003E7EF9">
              <w:rPr>
                <w:noProof/>
                <w:webHidden/>
              </w:rPr>
              <w:fldChar w:fldCharType="begin"/>
            </w:r>
            <w:r w:rsidR="003E7EF9">
              <w:rPr>
                <w:noProof/>
                <w:webHidden/>
              </w:rPr>
              <w:instrText xml:space="preserve"> PAGEREF _Toc131493745 \h </w:instrText>
            </w:r>
            <w:r w:rsidR="003E7EF9">
              <w:rPr>
                <w:noProof/>
                <w:webHidden/>
              </w:rPr>
            </w:r>
            <w:r w:rsidR="003E7EF9">
              <w:rPr>
                <w:noProof/>
                <w:webHidden/>
              </w:rPr>
              <w:fldChar w:fldCharType="separate"/>
            </w:r>
            <w:r w:rsidR="003E7EF9">
              <w:rPr>
                <w:noProof/>
                <w:webHidden/>
              </w:rPr>
              <w:t>i</w:t>
            </w:r>
            <w:r w:rsidR="003E7EF9">
              <w:rPr>
                <w:noProof/>
                <w:webHidden/>
              </w:rPr>
              <w:fldChar w:fldCharType="end"/>
            </w:r>
          </w:hyperlink>
        </w:p>
        <w:p w14:paraId="488A2968" w14:textId="795D0E4A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46" w:history="1">
            <w:r w:rsidRPr="00B23014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364F4" w14:textId="5712CFD6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47" w:history="1">
            <w:r w:rsidRPr="00B23014">
              <w:rPr>
                <w:rStyle w:val="Hyperlink"/>
                <w:noProof/>
              </w:rPr>
              <w:t>Daftar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4CD3E" w14:textId="1AEE0C35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48" w:history="1">
            <w:r w:rsidRPr="00B23014">
              <w:rPr>
                <w:rStyle w:val="Hyperlink"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28CE2" w14:textId="7DA54262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49" w:history="1">
            <w:r w:rsidRPr="00B23014">
              <w:rPr>
                <w:rStyle w:val="Hyperlink"/>
                <w:noProof/>
              </w:rPr>
              <w:t>Daftar Lampi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366E9" w14:textId="4424FACA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50" w:history="1">
            <w:r w:rsidRPr="00B23014">
              <w:rPr>
                <w:rStyle w:val="Hyperlink"/>
                <w:noProof/>
              </w:rPr>
              <w:t>HALAMAN PENGESAH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FC3F2" w14:textId="040010F2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51" w:history="1">
            <w:r w:rsidRPr="00B23014">
              <w:rPr>
                <w:rStyle w:val="Hyperlink"/>
                <w:noProof/>
              </w:rPr>
              <w:t>BAB I PENDAHUL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D09CE" w14:textId="10E4FFE6" w:rsidR="003E7EF9" w:rsidRPr="003E7EF9" w:rsidRDefault="003E7EF9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31493752" w:history="1">
            <w:r w:rsidRPr="003E7EF9">
              <w:rPr>
                <w:rStyle w:val="Hyperlink"/>
                <w:rFonts w:ascii="Times New Roman" w:hAnsi="Times New Roman" w:cs="Times New Roman"/>
                <w:noProof/>
                <w:color w:val="auto"/>
                <w:lang w:val="id-ID"/>
              </w:rPr>
              <w:t>1.1.</w:t>
            </w:r>
            <w:r w:rsidRPr="003E7EF9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3E7EF9">
              <w:rPr>
                <w:rStyle w:val="Hyperlink"/>
                <w:rFonts w:ascii="Times New Roman" w:hAnsi="Times New Roman" w:cs="Times New Roman"/>
                <w:noProof/>
                <w:color w:val="auto"/>
                <w:lang w:val="en-US"/>
              </w:rPr>
              <w:t>Analisa Situasi</w: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31493752 \h </w:instrTex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t>3</w: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038E1D73" w14:textId="7C75CBB2" w:rsidR="003E7EF9" w:rsidRPr="003E7EF9" w:rsidRDefault="003E7EF9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31493753" w:history="1">
            <w:r w:rsidRPr="003E7EF9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Pr="003E7EF9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3E7EF9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rumusan Program Kegiatan</w: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31493753 \h </w:instrTex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t>3</w: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E0C70AF" w14:textId="2DDF4B86" w:rsidR="003E7EF9" w:rsidRPr="003E7EF9" w:rsidRDefault="003E7EF9">
          <w:pPr>
            <w:pStyle w:val="TOC1"/>
            <w:rPr>
              <w:rFonts w:eastAsiaTheme="minorEastAsia" w:cs="Times New Roman"/>
              <w:noProof/>
              <w:color w:val="auto"/>
              <w:lang w:val="en-US" w:eastAsia="en-US"/>
            </w:rPr>
          </w:pPr>
          <w:hyperlink w:anchor="_Toc131493754" w:history="1">
            <w:r w:rsidRPr="003E7EF9">
              <w:rPr>
                <w:rStyle w:val="Hyperlink"/>
                <w:rFonts w:cs="Times New Roman"/>
                <w:noProof/>
                <w:color w:val="auto"/>
              </w:rPr>
              <w:t>BAB II PELAKSANAAN PROGRAM</w:t>
            </w:r>
            <w:r w:rsidRPr="003E7EF9">
              <w:rPr>
                <w:rFonts w:cs="Times New Roman"/>
                <w:noProof/>
                <w:webHidden/>
                <w:color w:val="auto"/>
              </w:rPr>
              <w:tab/>
            </w:r>
            <w:r w:rsidRPr="003E7EF9">
              <w:rPr>
                <w:rFonts w:cs="Times New Roman"/>
                <w:noProof/>
                <w:webHidden/>
                <w:color w:val="auto"/>
              </w:rPr>
              <w:fldChar w:fldCharType="begin"/>
            </w:r>
            <w:r w:rsidRPr="003E7EF9">
              <w:rPr>
                <w:rFonts w:cs="Times New Roman"/>
                <w:noProof/>
                <w:webHidden/>
                <w:color w:val="auto"/>
              </w:rPr>
              <w:instrText xml:space="preserve"> PAGEREF _Toc131493754 \h </w:instrText>
            </w:r>
            <w:r w:rsidRPr="003E7EF9">
              <w:rPr>
                <w:rFonts w:cs="Times New Roman"/>
                <w:noProof/>
                <w:webHidden/>
                <w:color w:val="auto"/>
              </w:rPr>
            </w:r>
            <w:r w:rsidRPr="003E7EF9">
              <w:rPr>
                <w:rFonts w:cs="Times New Roman"/>
                <w:noProof/>
                <w:webHidden/>
                <w:color w:val="auto"/>
              </w:rPr>
              <w:fldChar w:fldCharType="separate"/>
            </w:r>
            <w:r w:rsidRPr="003E7EF9">
              <w:rPr>
                <w:rFonts w:cs="Times New Roman"/>
                <w:noProof/>
                <w:webHidden/>
                <w:color w:val="auto"/>
              </w:rPr>
              <w:t>4</w:t>
            </w:r>
            <w:r w:rsidRPr="003E7EF9">
              <w:rPr>
                <w:rFonts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3E4BD459" w14:textId="35DD481D" w:rsidR="003E7EF9" w:rsidRPr="003E7EF9" w:rsidRDefault="003E7EF9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31493755" w:history="1">
            <w:r w:rsidRPr="003E7EF9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Pr="003E7EF9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3E7EF9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elaksanaan Program</w: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31493755 \h </w:instrTex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7E1E2E06" w14:textId="7A93453F" w:rsidR="003E7EF9" w:rsidRPr="003E7EF9" w:rsidRDefault="003E7EF9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lang w:val="en-US" w:eastAsia="en-US"/>
            </w:rPr>
          </w:pPr>
          <w:hyperlink w:anchor="_Toc131493756" w:history="1">
            <w:r w:rsidRPr="003E7EF9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Pr="003E7EF9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3E7EF9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Pembahasan Program</w: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31493756 \h </w:instrTex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66D89842" w14:textId="11D8FDEA" w:rsidR="003E7EF9" w:rsidRDefault="003E7EF9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57" w:history="1">
            <w:r w:rsidRPr="003E7EF9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Pr="003E7EF9">
              <w:rPr>
                <w:rFonts w:ascii="Times New Roman" w:eastAsiaTheme="minorEastAsia" w:hAnsi="Times New Roman" w:cs="Times New Roman"/>
                <w:noProof/>
                <w:color w:val="auto"/>
                <w:lang w:val="en-US" w:eastAsia="en-US"/>
              </w:rPr>
              <w:tab/>
            </w:r>
            <w:r w:rsidRPr="003E7EF9">
              <w:rPr>
                <w:rStyle w:val="Hyperlink"/>
                <w:rFonts w:ascii="Times New Roman" w:hAnsi="Times New Roman" w:cs="Times New Roman"/>
                <w:bCs/>
                <w:noProof/>
                <w:color w:val="auto"/>
              </w:rPr>
              <w:t>Luaran</w: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tab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begin"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instrText xml:space="preserve"> PAGEREF _Toc131493757 \h </w:instrTex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separate"/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t>4</w:t>
            </w:r>
            <w:r w:rsidRPr="003E7EF9">
              <w:rPr>
                <w:rFonts w:ascii="Times New Roman" w:hAnsi="Times New Roman" w:cs="Times New Roman"/>
                <w:noProof/>
                <w:webHidden/>
                <w:color w:val="auto"/>
              </w:rPr>
              <w:fldChar w:fldCharType="end"/>
            </w:r>
          </w:hyperlink>
        </w:p>
        <w:p w14:paraId="1E561464" w14:textId="3B612430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58" w:history="1">
            <w:r w:rsidRPr="00B23014">
              <w:rPr>
                <w:rStyle w:val="Hyperlink"/>
                <w:noProof/>
              </w:rPr>
              <w:t>BAB III KEGIATAN HARI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8EFD5" w14:textId="7F1F9253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59" w:history="1">
            <w:r w:rsidRPr="00B23014">
              <w:rPr>
                <w:rStyle w:val="Hyperlink"/>
                <w:noProof/>
              </w:rPr>
              <w:t>DAFTAR PUS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59E5C" w14:textId="425F02AF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60" w:history="1">
            <w:r w:rsidRPr="00B23014">
              <w:rPr>
                <w:rStyle w:val="Hyperlink"/>
                <w:noProof/>
              </w:rPr>
              <w:t>LAMPIRAN 1. PETA LOK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92369" w14:textId="12F905A6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61" w:history="1">
            <w:r w:rsidRPr="00B23014">
              <w:rPr>
                <w:rStyle w:val="Hyperlink"/>
                <w:noProof/>
              </w:rPr>
              <w:t>LAMPIRAN 2. BIODATA DP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053E0" w14:textId="1BBEA9C2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62" w:history="1">
            <w:r w:rsidRPr="00B23014">
              <w:rPr>
                <w:rStyle w:val="Hyperlink"/>
                <w:noProof/>
              </w:rPr>
              <w:t>LAMPIRAN 3. DAFTAR MAHASISWA KK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EA553" w14:textId="04358795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63" w:history="1">
            <w:r w:rsidRPr="00B23014">
              <w:rPr>
                <w:rStyle w:val="Hyperlink"/>
                <w:noProof/>
              </w:rPr>
              <w:t>LAMPIRAN 4. FOTO KEGIA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918AC" w14:textId="7564BB98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64" w:history="1">
            <w:r w:rsidRPr="00B23014">
              <w:rPr>
                <w:rStyle w:val="Hyperlink"/>
                <w:noProof/>
              </w:rPr>
              <w:t>LAMPIRAN 5. BERITA VERSI CET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46F2D" w14:textId="1EF16A91" w:rsidR="003E7EF9" w:rsidRDefault="003E7EF9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val="en-US" w:eastAsia="en-US"/>
            </w:rPr>
          </w:pPr>
          <w:hyperlink w:anchor="_Toc131493765" w:history="1">
            <w:r w:rsidRPr="00B23014">
              <w:rPr>
                <w:rStyle w:val="Hyperlink"/>
                <w:noProof/>
              </w:rPr>
              <w:t>LAMPIRAN 6. SURVEI PELAKSANAAN KK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93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C511E" w14:textId="2239F262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131493747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131493748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131493749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131493750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2C9D5373" w:rsidR="004671B1" w:rsidRDefault="004671B1" w:rsidP="004671B1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telah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selesainya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122D37">
        <w:rPr>
          <w:rFonts w:ascii="Times New Roman" w:eastAsia="Times New Roman" w:hAnsi="Times New Roman"/>
          <w:bCs/>
          <w:color w:val="auto"/>
          <w:sz w:val="24"/>
        </w:rPr>
        <w:t>Tematik</w:t>
      </w:r>
      <w:proofErr w:type="spellEnd"/>
      <w:r w:rsidR="00463E64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em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>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elah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laksanak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ul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… 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samp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… 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ahu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202</w:t>
      </w:r>
      <w:r w:rsidR="005824C6">
        <w:rPr>
          <w:rFonts w:ascii="Times New Roman" w:eastAsia="Times New Roman" w:hAnsi="Times New Roman"/>
          <w:bCs/>
          <w:color w:val="auto"/>
          <w:sz w:val="24"/>
        </w:rPr>
        <w:t>3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maka</w:t>
      </w:r>
      <w:proofErr w:type="spellEnd"/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/>
          <w:bCs/>
          <w:color w:val="auto"/>
          <w:sz w:val="24"/>
        </w:rPr>
        <w:t>say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  <w:proofErr w:type="gramEnd"/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42DA174">
              <v:line id="Straight Connector 7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41.4pt,2.4pt" to="437.1pt,2.4pt" w14:anchorId="1DF4A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356E5A0">
              <v:line id="Straight Connector 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16931mm" from="40.65pt,2.4pt" to="437.1pt,2.4pt" w14:anchorId="19A835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4FB810DE" w:rsidR="00302AAE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Sebaga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ketua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kelompok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KKN di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atas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aik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lapor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elama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di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lokasi</w:t>
      </w:r>
      <w:proofErr w:type="spellEnd"/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 KK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396FF54" w14:textId="77777777" w:rsidR="002F7BAF" w:rsidRPr="0094124E" w:rsidRDefault="002F7BAF" w:rsidP="002F7BAF">
      <w:pPr>
        <w:spacing w:line="200" w:lineRule="exact"/>
        <w:rPr>
          <w:rFonts w:ascii="Times New Roman" w:eastAsia="Times New Roman" w:hAnsi="Times New Roman"/>
          <w:color w:val="auto"/>
          <w:sz w:val="24"/>
        </w:rPr>
      </w:pPr>
      <w:proofErr w:type="spellStart"/>
      <w:r w:rsidRPr="0094124E">
        <w:rPr>
          <w:rFonts w:ascii="Times New Roman" w:eastAsia="Times New Roman" w:hAnsi="Times New Roman"/>
          <w:color w:val="auto"/>
          <w:sz w:val="24"/>
        </w:rPr>
        <w:t>Kegiatan</w:t>
      </w:r>
      <w:proofErr w:type="spellEnd"/>
      <w:r w:rsidRPr="0094124E">
        <w:rPr>
          <w:rFonts w:ascii="Times New Roman" w:eastAsia="Times New Roman" w:hAnsi="Times New Roman"/>
          <w:color w:val="auto"/>
          <w:sz w:val="24"/>
        </w:rPr>
        <w:t xml:space="preserve"> </w:t>
      </w:r>
      <w:proofErr w:type="spellStart"/>
      <w:r w:rsidRPr="0094124E">
        <w:rPr>
          <w:rFonts w:ascii="Times New Roman" w:eastAsia="Times New Roman" w:hAnsi="Times New Roman"/>
          <w:color w:val="auto"/>
          <w:sz w:val="24"/>
        </w:rPr>
        <w:t>ini</w:t>
      </w:r>
      <w:proofErr w:type="spellEnd"/>
      <w:r w:rsidRPr="0094124E">
        <w:rPr>
          <w:rFonts w:ascii="Times New Roman" w:eastAsia="Times New Roman" w:hAnsi="Times New Roman"/>
          <w:color w:val="auto"/>
          <w:sz w:val="24"/>
        </w:rPr>
        <w:t xml:space="preserve"> </w:t>
      </w:r>
      <w:proofErr w:type="spellStart"/>
      <w:r w:rsidRPr="0094124E">
        <w:rPr>
          <w:rFonts w:ascii="Times New Roman" w:eastAsia="Times New Roman" w:hAnsi="Times New Roman"/>
          <w:color w:val="auto"/>
          <w:sz w:val="24"/>
        </w:rPr>
        <w:t>sesusi</w:t>
      </w:r>
      <w:proofErr w:type="spellEnd"/>
      <w:r w:rsidRPr="0094124E">
        <w:rPr>
          <w:rFonts w:ascii="Times New Roman" w:eastAsia="Times New Roman" w:hAnsi="Times New Roman"/>
          <w:color w:val="auto"/>
          <w:sz w:val="24"/>
        </w:rPr>
        <w:t xml:space="preserve"> </w:t>
      </w:r>
      <w:proofErr w:type="spellStart"/>
      <w:r w:rsidRPr="0094124E">
        <w:rPr>
          <w:rFonts w:ascii="Times New Roman" w:eastAsia="Times New Roman" w:hAnsi="Times New Roman"/>
          <w:color w:val="auto"/>
          <w:sz w:val="24"/>
        </w:rPr>
        <w:t>topik</w:t>
      </w:r>
      <w:proofErr w:type="spellEnd"/>
      <w:r w:rsidRPr="0094124E">
        <w:rPr>
          <w:rFonts w:ascii="Times New Roman" w:eastAsia="Times New Roman" w:hAnsi="Times New Roman"/>
          <w:color w:val="auto"/>
          <w:sz w:val="24"/>
        </w:rPr>
        <w:t xml:space="preserve"> </w:t>
      </w:r>
      <w:proofErr w:type="gramStart"/>
      <w:r w:rsidRPr="0094124E">
        <w:rPr>
          <w:rFonts w:ascii="Times New Roman" w:eastAsia="Times New Roman" w:hAnsi="Times New Roman"/>
          <w:color w:val="auto"/>
          <w:sz w:val="24"/>
        </w:rPr>
        <w:t>SDGs :</w:t>
      </w:r>
      <w:proofErr w:type="gramEnd"/>
      <w:r w:rsidRPr="0094124E">
        <w:rPr>
          <w:rFonts w:ascii="Times New Roman" w:eastAsia="Times New Roman" w:hAnsi="Times New Roman"/>
          <w:color w:val="auto"/>
          <w:sz w:val="24"/>
        </w:rPr>
        <w:t xml:space="preserve"> </w:t>
      </w:r>
    </w:p>
    <w:p w14:paraId="347386BC" w14:textId="77777777" w:rsidR="00EF18DE" w:rsidRDefault="00EF18DE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EF18DE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42A78B53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1 </w:t>
      </w:r>
      <w:proofErr w:type="gram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Menghapus</w:t>
      </w:r>
      <w:proofErr w:type="spellEnd"/>
      <w:proofErr w:type="gram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emiskin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 </w:t>
      </w:r>
    </w:p>
    <w:p w14:paraId="3098B68F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2 </w:t>
      </w:r>
      <w:proofErr w:type="gram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(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Mengakhiri</w:t>
      </w:r>
      <w:proofErr w:type="spellEnd"/>
      <w:proofErr w:type="gram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elapar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 </w:t>
      </w:r>
    </w:p>
    <w:p w14:paraId="6DA069C2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GD 3 (Kesehatan yang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baik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n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esejahtera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 </w:t>
      </w:r>
    </w:p>
    <w:p w14:paraId="3E062133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DG 4 (Pendidikan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Bermutu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0C3486C2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5 (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esetara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Gender)</w:t>
      </w:r>
    </w:p>
    <w:p w14:paraId="56228329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DG 6 (Akses Air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Bersih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n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Sanitasi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050EAF10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7 (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Energi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Bersih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n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Terjangkau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1F5EB342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8 (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Pekerja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ayak dan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Pertumbuh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Ekonomi)</w:t>
      </w:r>
    </w:p>
    <w:p w14:paraId="0F0FB888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9 (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Infrastruktur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Industri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n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Inovasi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6926ECCE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0 (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Mengurangi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etimpang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15578BE8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1 (Sustainable cities and communities)</w:t>
      </w:r>
    </w:p>
    <w:p w14:paraId="5A9EFA6D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2 (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onsumsi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n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produksi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yang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bertanggung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jawab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1FFA1BD0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DG 13 (Aksi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iklim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5909C9D6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4 (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ehidup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i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bawah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ir)</w:t>
      </w:r>
    </w:p>
    <w:p w14:paraId="6790F753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5 (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ehidup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i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darat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3F6D0A29" w14:textId="77777777" w:rsidR="002F7BAF" w:rsidRPr="008626DA" w:rsidRDefault="002F7BAF" w:rsidP="002F7BAF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□ SDG 16 (Perdamaian,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eadil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n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institusi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yang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uat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055D7800" w14:textId="552BAD05" w:rsidR="00302AAE" w:rsidRDefault="002F7BAF" w:rsidP="002F7BAF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□ SDG 17 (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Kemitra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untuk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mencapai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tujuan</w:t>
      </w:r>
      <w:proofErr w:type="spellEnd"/>
      <w:r w:rsidRPr="008626DA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</w:p>
    <w:p w14:paraId="4F04A107" w14:textId="77777777" w:rsidR="00EF18DE" w:rsidRDefault="00EF18D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  <w:sectPr w:rsidR="00EF18DE" w:rsidSect="00EF18DE">
          <w:type w:val="continuous"/>
          <w:pgSz w:w="11900" w:h="16841" w:code="9"/>
          <w:pgMar w:top="1701" w:right="1418" w:bottom="426" w:left="1418" w:header="0" w:footer="850" w:gutter="0"/>
          <w:cols w:num="2" w:space="0"/>
          <w:docGrid w:linePitch="360"/>
        </w:sectPr>
      </w:pPr>
    </w:p>
    <w:p w14:paraId="75E5B8A9" w14:textId="182A39F1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</w:t>
      </w:r>
      <w:r w:rsidR="002F7BAF">
        <w:rPr>
          <w:rFonts w:ascii="Times New Roman" w:eastAsia="Times New Roman" w:hAnsi="Times New Roman"/>
          <w:color w:val="auto"/>
          <w:sz w:val="24"/>
        </w:rPr>
        <w:t>3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engetah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proofErr w:type="spellStart"/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>Kepala</w:t>
      </w:r>
      <w:proofErr w:type="spellEnd"/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osen </w:t>
      </w:r>
      <w:proofErr w:type="spellStart"/>
      <w:r w:rsidR="00302AAE">
        <w:rPr>
          <w:rFonts w:ascii="Times New Roman" w:eastAsia="Times New Roman" w:hAnsi="Times New Roman"/>
          <w:bCs/>
          <w:color w:val="auto"/>
          <w:sz w:val="24"/>
        </w:rPr>
        <w:t>Pembimbing</w:t>
      </w:r>
      <w:proofErr w:type="spellEnd"/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302AAE">
        <w:rPr>
          <w:rFonts w:ascii="Times New Roman" w:eastAsia="Times New Roman" w:hAnsi="Times New Roman"/>
          <w:bCs/>
          <w:color w:val="auto"/>
          <w:sz w:val="24"/>
        </w:rPr>
        <w:t>Lapangan</w:t>
      </w:r>
      <w:proofErr w:type="spellEnd"/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Mengetahui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0800C86A" w14:textId="77777777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Direktur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Riset dan </w:t>
      </w:r>
      <w:proofErr w:type="spellStart"/>
      <w:r>
        <w:rPr>
          <w:rFonts w:ascii="Times New Roman" w:eastAsia="Times New Roman" w:hAnsi="Times New Roman"/>
          <w:bCs/>
          <w:color w:val="auto"/>
          <w:sz w:val="24"/>
        </w:rPr>
        <w:t>Pengabdian</w:t>
      </w:r>
      <w:proofErr w:type="spellEnd"/>
      <w:r>
        <w:rPr>
          <w:rFonts w:ascii="Times New Roman" w:eastAsia="Times New Roman" w:hAnsi="Times New Roman"/>
          <w:bCs/>
          <w:color w:val="auto"/>
          <w:sz w:val="24"/>
        </w:rPr>
        <w:t xml:space="preserve">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proofErr w:type="spellStart"/>
      <w:r w:rsidRPr="00847720">
        <w:rPr>
          <w:rFonts w:ascii="Times New Roman" w:eastAsia="Times New Roman" w:hAnsi="Times New Roman"/>
          <w:bCs/>
          <w:color w:val="auto"/>
          <w:sz w:val="24"/>
        </w:rPr>
        <w:t>Koordinator</w:t>
      </w:r>
      <w:proofErr w:type="spellEnd"/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47720">
        <w:rPr>
          <w:rFonts w:ascii="Times New Roman" w:eastAsia="Times New Roman" w:hAnsi="Times New Roman"/>
          <w:bCs/>
          <w:color w:val="auto"/>
          <w:sz w:val="24"/>
        </w:rPr>
        <w:t>Pengelola</w:t>
      </w:r>
      <w:proofErr w:type="spellEnd"/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5C677FD8" w:rsidR="00302AAE" w:rsidRPr="00847720" w:rsidRDefault="15C36DC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proofErr w:type="spellStart"/>
      <w:r w:rsidRPr="74810FC6">
        <w:rPr>
          <w:rFonts w:ascii="Times New Roman" w:eastAsia="Times New Roman" w:hAnsi="Times New Roman"/>
          <w:color w:val="auto"/>
          <w:sz w:val="24"/>
          <w:szCs w:val="24"/>
        </w:rPr>
        <w:t>Fadlilatul</w:t>
      </w:r>
      <w:proofErr w:type="spellEnd"/>
      <w:r w:rsidRPr="74810FC6">
        <w:rPr>
          <w:rFonts w:ascii="Times New Roman" w:eastAsia="Times New Roman" w:hAnsi="Times New Roman"/>
          <w:color w:val="auto"/>
          <w:sz w:val="24"/>
          <w:szCs w:val="24"/>
        </w:rPr>
        <w:t xml:space="preserve"> </w:t>
      </w:r>
      <w:proofErr w:type="spellStart"/>
      <w:r w:rsidRPr="74810FC6">
        <w:rPr>
          <w:rFonts w:ascii="Times New Roman" w:eastAsia="Times New Roman" w:hAnsi="Times New Roman"/>
          <w:color w:val="auto"/>
          <w:sz w:val="24"/>
          <w:szCs w:val="24"/>
        </w:rPr>
        <w:t>Taufany</w:t>
      </w:r>
      <w:proofErr w:type="spellEnd"/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>, S.T</w:t>
      </w:r>
      <w:r w:rsidR="2C50C0A2" w:rsidRPr="74810FC6">
        <w:rPr>
          <w:rFonts w:ascii="Times New Roman" w:eastAsia="Times New Roman" w:hAnsi="Times New Roman"/>
          <w:color w:val="auto"/>
          <w:sz w:val="24"/>
          <w:szCs w:val="24"/>
        </w:rPr>
        <w:t>.</w:t>
      </w:r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 xml:space="preserve">, </w:t>
      </w:r>
      <w:proofErr w:type="spellStart"/>
      <w:proofErr w:type="gramStart"/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>Ph.D</w:t>
      </w:r>
      <w:proofErr w:type="spellEnd"/>
      <w:proofErr w:type="gramEnd"/>
      <w:r w:rsidR="00302AAE" w:rsidRPr="74810FC6">
        <w:rPr>
          <w:rFonts w:ascii="Times New Roman" w:eastAsia="Times New Roman" w:hAnsi="Times New Roman"/>
          <w:color w:val="auto"/>
          <w:sz w:val="24"/>
          <w:szCs w:val="24"/>
        </w:rPr>
        <w:t xml:space="preserve"> </w:t>
      </w:r>
      <w:r w:rsidR="00302AAE">
        <w:tab/>
      </w:r>
      <w:r w:rsidR="00302AAE">
        <w:tab/>
      </w:r>
      <w:r w:rsidR="00302AAE">
        <w:tab/>
      </w:r>
      <w:r w:rsidR="7FFF3E4A" w:rsidRPr="74810FC6">
        <w:rPr>
          <w:rFonts w:ascii="Times New Roman" w:eastAsia="Times New Roman" w:hAnsi="Times New Roman"/>
          <w:color w:val="auto"/>
          <w:sz w:val="24"/>
          <w:szCs w:val="24"/>
        </w:rPr>
        <w:t>Fendy Firmansyah, S.T., M.T</w:t>
      </w:r>
    </w:p>
    <w:p w14:paraId="088A420C" w14:textId="48B85917" w:rsidR="00302AAE" w:rsidRPr="00847720" w:rsidRDefault="00302AAE" w:rsidP="74810FC6">
      <w:pPr>
        <w:spacing w:line="240" w:lineRule="auto"/>
        <w:contextualSpacing/>
        <w:rPr>
          <w:rFonts w:ascii="Times New Roman" w:eastAsia="Times New Roman" w:hAnsi="Times New Roman"/>
          <w:color w:val="auto"/>
          <w:sz w:val="24"/>
          <w:szCs w:val="24"/>
        </w:rPr>
      </w:pPr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</w:t>
      </w:r>
      <w:r w:rsidR="1C11DD11" w:rsidRPr="74810FC6">
        <w:rPr>
          <w:rFonts w:ascii="Times New Roman" w:eastAsia="Times New Roman" w:hAnsi="Times New Roman"/>
          <w:color w:val="auto"/>
          <w:sz w:val="24"/>
          <w:szCs w:val="24"/>
        </w:rPr>
        <w:t>. 198107132005011001</w:t>
      </w:r>
      <w:r>
        <w:tab/>
      </w:r>
      <w:r>
        <w:tab/>
      </w:r>
      <w:r>
        <w:tab/>
      </w:r>
      <w:r>
        <w:tab/>
      </w:r>
      <w:proofErr w:type="gramStart"/>
      <w:r w:rsidRPr="74810FC6">
        <w:rPr>
          <w:rFonts w:ascii="Times New Roman" w:eastAsia="Times New Roman" w:hAnsi="Times New Roman"/>
          <w:color w:val="auto"/>
          <w:sz w:val="24"/>
          <w:szCs w:val="24"/>
        </w:rPr>
        <w:t>NIP</w:t>
      </w:r>
      <w:proofErr w:type="gramEnd"/>
      <w:r w:rsidRPr="74810FC6">
        <w:rPr>
          <w:rFonts w:ascii="Times New Roman" w:eastAsia="Times New Roman" w:hAnsi="Times New Roman"/>
          <w:color w:val="auto"/>
          <w:sz w:val="24"/>
          <w:szCs w:val="24"/>
        </w:rPr>
        <w:t>. 198</w:t>
      </w:r>
      <w:r w:rsidR="470DBA0D" w:rsidRPr="74810FC6">
        <w:rPr>
          <w:rFonts w:ascii="Times New Roman" w:eastAsia="Times New Roman" w:hAnsi="Times New Roman"/>
          <w:color w:val="auto"/>
          <w:sz w:val="24"/>
          <w:szCs w:val="24"/>
        </w:rPr>
        <w:t>6201811027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: Daftar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lengkap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anggota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tersedia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di </w:t>
      </w:r>
      <w:proofErr w:type="spellStart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lampiran</w:t>
      </w:r>
      <w:proofErr w:type="spellEnd"/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 xml:space="preserve">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131493751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Hlk46387745"/>
      <w:bookmarkStart w:id="9" w:name="_Toc131493752"/>
      <w:r>
        <w:rPr>
          <w:lang w:val="en-US"/>
        </w:rPr>
        <w:t xml:space="preserve">Analisa </w:t>
      </w:r>
      <w:proofErr w:type="spellStart"/>
      <w:r>
        <w:rPr>
          <w:lang w:val="en-US"/>
        </w:rPr>
        <w:t>Situasi</w:t>
      </w:r>
      <w:bookmarkEnd w:id="9"/>
      <w:proofErr w:type="spellEnd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  <w:proofErr w:type="spellEnd"/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gramStart"/>
      <w:r w:rsidRPr="005429F3">
        <w:rPr>
          <w:rFonts w:ascii="Times New Roman" w:eastAsia="Times New Roman" w:hAnsi="Times New Roman"/>
          <w:bCs/>
          <w:color w:val="auto"/>
          <w:sz w:val="24"/>
        </w:rPr>
        <w:t>P :</w:t>
      </w:r>
      <w:proofErr w:type="gram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angkat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Desa, M : Masyarakat, D : Dinas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Instans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Vertikal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Alasan </w:t>
            </w: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milihan</w:t>
            </w:r>
            <w:proofErr w:type="spellEnd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Urai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secar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rinc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mengap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diprioritas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nangananny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131493753"/>
      <w:proofErr w:type="spellStart"/>
      <w:r w:rsidRPr="00474EB0">
        <w:t>Perumusan</w:t>
      </w:r>
      <w:proofErr w:type="spellEnd"/>
      <w:r w:rsidRPr="00474EB0">
        <w:t xml:space="preserve"> Program </w:t>
      </w:r>
      <w:proofErr w:type="spellStart"/>
      <w:r w:rsidRPr="00474EB0">
        <w:t>Kegiatan</w:t>
      </w:r>
      <w:bookmarkEnd w:id="10"/>
      <w:proofErr w:type="spellEnd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716862EA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>-</w:t>
      </w:r>
      <w:r w:rsidR="00122D37">
        <w:rPr>
          <w:rFonts w:ascii="Times New Roman" w:eastAsia="Times New Roman" w:hAnsi="Times New Roman"/>
          <w:bCs/>
          <w:color w:val="auto"/>
          <w:sz w:val="24"/>
        </w:rPr>
        <w:t>TEMATIK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proofErr w:type="spellStart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</w:t>
            </w:r>
            <w:proofErr w:type="spellEnd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Unsur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terlibat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131493754"/>
      <w:bookmarkEnd w:id="8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131493755"/>
      <w:proofErr w:type="spellStart"/>
      <w:r w:rsidRPr="00036E18">
        <w:t>Pelaksanaan</w:t>
      </w:r>
      <w:proofErr w:type="spellEnd"/>
      <w:r w:rsidRPr="00036E18">
        <w:t xml:space="preserve">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asaran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  <w:proofErr w:type="spellEnd"/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Waktu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laksanaan</w:t>
            </w:r>
            <w:proofErr w:type="spellEnd"/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eran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  <w:proofErr w:type="spellEnd"/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otensi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131493756"/>
      <w:proofErr w:type="spellStart"/>
      <w:r w:rsidRPr="00036E18">
        <w:rPr>
          <w:rFonts w:cs="Times New Roman"/>
          <w:bCs/>
          <w:szCs w:val="24"/>
        </w:rPr>
        <w:t>Pembahasan</w:t>
      </w:r>
      <w:proofErr w:type="spellEnd"/>
      <w:r w:rsidRPr="00036E18">
        <w:rPr>
          <w:rFonts w:cs="Times New Roman"/>
          <w:bCs/>
          <w:szCs w:val="24"/>
        </w:rPr>
        <w:t xml:space="preserve">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Rencan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laksan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rkir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Hambat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tantang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dan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car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nyelesaian</w:t>
      </w:r>
      <w:proofErr w:type="spellEnd"/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131493757"/>
      <w:proofErr w:type="spellStart"/>
      <w:r w:rsidRPr="004538A1">
        <w:rPr>
          <w:rFonts w:cs="Times New Roman"/>
          <w:bCs/>
          <w:szCs w:val="24"/>
        </w:rPr>
        <w:t>Luaran</w:t>
      </w:r>
      <w:bookmarkEnd w:id="14"/>
      <w:proofErr w:type="spellEnd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</w:t>
      </w:r>
      <w:proofErr w:type="gramStart"/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</w:t>
      </w:r>
      <w:proofErr w:type="gram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URL Berita Online yang </w:t>
      </w:r>
      <w:proofErr w:type="spellStart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tar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hanya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tersedia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versi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  <w:proofErr w:type="spellStart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>cetak</w:t>
      </w:r>
      <w:proofErr w:type="spellEnd"/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, </w:t>
      </w:r>
      <w:proofErr w:type="spellStart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</w:t>
      </w:r>
      <w:proofErr w:type="spellEnd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i </w:t>
      </w:r>
      <w:proofErr w:type="spellStart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lampiran</w:t>
      </w:r>
      <w:proofErr w:type="spellEnd"/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proofErr w:type="gramStart"/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</w:t>
      </w:r>
      <w:proofErr w:type="gram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URL </w:t>
      </w:r>
      <w:proofErr w:type="spellStart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Youtube</w:t>
      </w:r>
      <w:proofErr w:type="spellEnd"/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EF18DE">
          <w:type w:val="continuous"/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3E7EF9">
      <w:pPr>
        <w:pStyle w:val="Heading1"/>
        <w:ind w:left="426"/>
      </w:pPr>
      <w:bookmarkStart w:id="15" w:name="_Toc131493758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8481" w:type="dxa"/>
        <w:tblInd w:w="457" w:type="dxa"/>
        <w:tblLook w:val="04A0" w:firstRow="1" w:lastRow="0" w:firstColumn="1" w:lastColumn="0" w:noHBand="0" w:noVBand="1"/>
      </w:tblPr>
      <w:tblGrid>
        <w:gridCol w:w="618"/>
        <w:gridCol w:w="2344"/>
        <w:gridCol w:w="2887"/>
        <w:gridCol w:w="2632"/>
      </w:tblGrid>
      <w:tr w:rsidR="003E7EF9" w:rsidRPr="00FB6DD9" w14:paraId="03F1B86E" w14:textId="77777777" w:rsidTr="003E7EF9">
        <w:trPr>
          <w:trHeight w:val="233"/>
        </w:trPr>
        <w:tc>
          <w:tcPr>
            <w:tcW w:w="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3E7EF9" w:rsidRPr="00FB6DD9" w:rsidRDefault="003E7EF9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23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3E7EF9" w:rsidRPr="00FB6DD9" w:rsidRDefault="003E7EF9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  <w:proofErr w:type="spellEnd"/>
          </w:p>
        </w:tc>
        <w:tc>
          <w:tcPr>
            <w:tcW w:w="2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3E7EF9" w:rsidRPr="00FB6DD9" w:rsidRDefault="003E7EF9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Agend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giatan</w:t>
            </w:r>
            <w:proofErr w:type="spellEnd"/>
          </w:p>
        </w:tc>
        <w:tc>
          <w:tcPr>
            <w:tcW w:w="26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3E7EF9" w:rsidRPr="00FB6DD9" w:rsidRDefault="003E7EF9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am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lompok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asaran</w:t>
            </w:r>
            <w:proofErr w:type="spellEnd"/>
          </w:p>
        </w:tc>
      </w:tr>
      <w:tr w:rsidR="003E7EF9" w:rsidRPr="00954606" w14:paraId="1208878B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42082E67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6D209037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0735450C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4B445A69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0A2DEB02" w14:textId="77777777" w:rsidTr="003E7EF9">
        <w:trPr>
          <w:trHeight w:val="636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5A8DBC0C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3F873F6B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2EF3B611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73CAB596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7C562E15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3E7EF9" w:rsidRPr="00954606" w14:paraId="24907BB9" w14:textId="77777777" w:rsidTr="003E7EF9">
        <w:trPr>
          <w:trHeight w:val="567"/>
        </w:trPr>
        <w:tc>
          <w:tcPr>
            <w:tcW w:w="6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3E7EF9" w:rsidRPr="00954606" w:rsidRDefault="003E7EF9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3E7EF9">
          <w:pgSz w:w="11900" w:h="16841" w:code="9"/>
          <w:pgMar w:top="823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0889C6E3" w14:textId="3C88D0BF" w:rsidR="0089260F" w:rsidRDefault="0089260F" w:rsidP="008723B3">
      <w:pPr>
        <w:pStyle w:val="Heading1"/>
      </w:pPr>
      <w:bookmarkStart w:id="16" w:name="_Toc131493759"/>
      <w:r>
        <w:lastRenderedPageBreak/>
        <w:t>DAFTAR PUSTAKA</w:t>
      </w:r>
      <w:bookmarkEnd w:id="16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Hany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Blaschke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Denaro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7" w:name="_Toc131493760"/>
      <w:r>
        <w:lastRenderedPageBreak/>
        <w:t xml:space="preserve">LAMPIRAN 1. </w:t>
      </w:r>
      <w:r w:rsidR="007617CC" w:rsidRPr="0060418B">
        <w:t>PETA LOKASI</w:t>
      </w:r>
      <w:bookmarkEnd w:id="17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pet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osen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Pembimbing</w:t>
      </w:r>
      <w:proofErr w:type="spellEnd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Lapa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8" w:name="_Toc131493761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8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19" w:name="page11"/>
      <w:bookmarkEnd w:id="19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218"/>
        <w:gridCol w:w="4719"/>
      </w:tblGrid>
      <w:tr w:rsidR="004A23B3" w:rsidRPr="007502F1" w14:paraId="4B9F9C98" w14:textId="2B5540D2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18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enis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18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18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18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A66E1E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218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719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  <w:proofErr w:type="spellEnd"/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Artikel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Hak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 xml:space="preserve">Jenis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0" w:name="_Toc131493762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0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3F4F613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655313B0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3F273C2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4B341D1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609E2E36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2F5FB17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28EE82F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18B6D617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393FE40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0E53D79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63F0EDC8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2CDF075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2FD6C94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2D9164E8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41D11A5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53C4142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11CB15EB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37149883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4FB8D53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240AEF1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52826D8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DFD46E6" w14:textId="36C3B118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56F73A5E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658716F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41087BCC" w14:textId="77777777" w:rsidR="006F4B44" w:rsidRDefault="00EB7099" w:rsidP="00EB7099">
      <w:pPr>
        <w:pStyle w:val="Heading1"/>
      </w:pPr>
      <w:bookmarkStart w:id="21" w:name="_Toc131493763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1"/>
    </w:p>
    <w:p w14:paraId="3398690A" w14:textId="77777777" w:rsidR="006F4B44" w:rsidRDefault="006F4B4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bookmarkStart w:id="22" w:name="_Toc88480776"/>
      <w:bookmarkStart w:id="23" w:name="_Hlk125854244"/>
      <w:r>
        <w:br w:type="page"/>
      </w:r>
    </w:p>
    <w:p w14:paraId="7D8226C9" w14:textId="5089052D" w:rsidR="006F4B44" w:rsidRDefault="006F4B44" w:rsidP="006F4B44">
      <w:pPr>
        <w:pStyle w:val="Heading1"/>
      </w:pPr>
      <w:bookmarkStart w:id="24" w:name="_Toc131493764"/>
      <w:r w:rsidRPr="0060418B">
        <w:lastRenderedPageBreak/>
        <w:t xml:space="preserve">LAMPIRAN </w:t>
      </w:r>
      <w:r>
        <w:t>5</w:t>
      </w:r>
      <w:r w:rsidRPr="0060418B">
        <w:t xml:space="preserve">. </w:t>
      </w:r>
      <w:r>
        <w:t>BERITA VERSI CETAK</w:t>
      </w:r>
      <w:bookmarkEnd w:id="22"/>
      <w:bookmarkEnd w:id="24"/>
      <w:r>
        <w:t xml:space="preserve"> </w:t>
      </w:r>
    </w:p>
    <w:p w14:paraId="0516D985" w14:textId="77777777" w:rsidR="006F4B44" w:rsidRPr="00532A84" w:rsidRDefault="006F4B44" w:rsidP="006F4B4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58A37764" w14:textId="77777777" w:rsidR="006F4B44" w:rsidRDefault="006F4B44" w:rsidP="006F4B44">
      <w:pPr>
        <w:pStyle w:val="Heading1"/>
      </w:pPr>
    </w:p>
    <w:p w14:paraId="12281A63" w14:textId="77777777" w:rsidR="006F4B44" w:rsidRDefault="006F4B44" w:rsidP="006F4B4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Foto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lengkap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berita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vers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cetak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khusus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>versi</w:t>
      </w:r>
      <w:proofErr w:type="spellEnd"/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online)</w:t>
      </w:r>
      <w:bookmarkEnd w:id="23"/>
    </w:p>
    <w:p w14:paraId="27890063" w14:textId="77777777" w:rsidR="006F4B44" w:rsidRDefault="006F4B44" w:rsidP="006F4B44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08B5C9B9" w:rsidR="00EB7099" w:rsidRDefault="00EB7099" w:rsidP="00EB7099">
      <w:pPr>
        <w:pStyle w:val="Heading1"/>
      </w:pPr>
      <w:r>
        <w:lastRenderedPageBreak/>
        <w:t xml:space="preserve"> </w:t>
      </w:r>
    </w:p>
    <w:p w14:paraId="41263079" w14:textId="77777777" w:rsidR="004200D2" w:rsidRDefault="004200D2" w:rsidP="004200D2">
      <w:pPr>
        <w:pStyle w:val="Heading1"/>
      </w:pPr>
      <w:bookmarkStart w:id="25" w:name="_Toc131493765"/>
      <w:r w:rsidRPr="0060418B">
        <w:t xml:space="preserve">LAMPIRAN </w:t>
      </w:r>
      <w:r>
        <w:t>6</w:t>
      </w:r>
      <w:r w:rsidRPr="0060418B">
        <w:t xml:space="preserve">. </w:t>
      </w:r>
      <w:r>
        <w:t>SURVEI PELAKSANAAN KKN</w:t>
      </w:r>
      <w:bookmarkEnd w:id="25"/>
      <w:r>
        <w:t xml:space="preserve"> </w:t>
      </w:r>
    </w:p>
    <w:p w14:paraId="711E6E1E" w14:textId="77777777" w:rsidR="004200D2" w:rsidRDefault="004200D2" w:rsidP="004200D2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Hasil </w:t>
      </w:r>
      <w:proofErr w:type="spellStart"/>
      <w:r w:rsidRPr="00C615C2">
        <w:rPr>
          <w:rFonts w:ascii="Times New Roman" w:hAnsi="Times New Roman" w:cs="Times New Roman"/>
          <w:color w:val="auto"/>
          <w:sz w:val="24"/>
          <w:szCs w:val="24"/>
        </w:rPr>
        <w:t>Survei</w:t>
      </w:r>
      <w:proofErr w:type="spellEnd"/>
      <w:r w:rsidRPr="00C615C2">
        <w:rPr>
          <w:rFonts w:ascii="Times New Roman" w:hAnsi="Times New Roman" w:cs="Times New Roman"/>
          <w:color w:val="auto"/>
          <w:sz w:val="24"/>
          <w:szCs w:val="24"/>
        </w:rPr>
        <w:t xml:space="preserve"> pada </w:t>
      </w:r>
      <w:hyperlink r:id="rId18" w:history="1">
        <w:r w:rsidRPr="00C36363">
          <w:rPr>
            <w:rStyle w:val="Hyperlink"/>
            <w:rFonts w:ascii="Times New Roman" w:hAnsi="Times New Roman" w:cs="Times New Roman"/>
            <w:sz w:val="24"/>
            <w:szCs w:val="24"/>
          </w:rPr>
          <w:t>https://intip.in/SurveiKKN/</w:t>
        </w:r>
      </w:hyperlink>
    </w:p>
    <w:p w14:paraId="37735EC6" w14:textId="77777777" w:rsidR="004200D2" w:rsidRPr="00532A84" w:rsidRDefault="004200D2" w:rsidP="004200D2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p w14:paraId="3B5B85BB" w14:textId="77777777" w:rsidR="004200D2" w:rsidRPr="004200D2" w:rsidRDefault="004200D2" w:rsidP="004200D2"/>
    <w:p w14:paraId="115186A7" w14:textId="77777777" w:rsidR="00982C4F" w:rsidRPr="00532A84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BA52C" w14:textId="77777777" w:rsidR="003739B8" w:rsidRDefault="003739B8" w:rsidP="00987866">
      <w:pPr>
        <w:spacing w:after="0" w:line="240" w:lineRule="auto"/>
      </w:pPr>
      <w:r>
        <w:separator/>
      </w:r>
    </w:p>
  </w:endnote>
  <w:endnote w:type="continuationSeparator" w:id="0">
    <w:p w14:paraId="58BA01FD" w14:textId="77777777" w:rsidR="003739B8" w:rsidRDefault="003739B8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BF79B" w14:textId="77777777" w:rsidR="003739B8" w:rsidRDefault="003739B8" w:rsidP="00987866">
      <w:pPr>
        <w:spacing w:after="0" w:line="240" w:lineRule="auto"/>
      </w:pPr>
      <w:r>
        <w:separator/>
      </w:r>
    </w:p>
  </w:footnote>
  <w:footnote w:type="continuationSeparator" w:id="0">
    <w:p w14:paraId="101512FE" w14:textId="77777777" w:rsidR="003739B8" w:rsidRDefault="003739B8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271232663">
    <w:abstractNumId w:val="9"/>
  </w:num>
  <w:num w:numId="2" w16cid:durableId="1466194620">
    <w:abstractNumId w:val="12"/>
  </w:num>
  <w:num w:numId="3" w16cid:durableId="118765394">
    <w:abstractNumId w:val="10"/>
  </w:num>
  <w:num w:numId="4" w16cid:durableId="458107579">
    <w:abstractNumId w:val="14"/>
  </w:num>
  <w:num w:numId="5" w16cid:durableId="426659977">
    <w:abstractNumId w:val="2"/>
  </w:num>
  <w:num w:numId="6" w16cid:durableId="1317419189">
    <w:abstractNumId w:val="5"/>
  </w:num>
  <w:num w:numId="7" w16cid:durableId="1699430425">
    <w:abstractNumId w:val="0"/>
  </w:num>
  <w:num w:numId="8" w16cid:durableId="2138985070">
    <w:abstractNumId w:val="3"/>
  </w:num>
  <w:num w:numId="9" w16cid:durableId="143474400">
    <w:abstractNumId w:val="6"/>
  </w:num>
  <w:num w:numId="10" w16cid:durableId="1710296687">
    <w:abstractNumId w:val="7"/>
  </w:num>
  <w:num w:numId="11" w16cid:durableId="1787656715">
    <w:abstractNumId w:val="13"/>
  </w:num>
  <w:num w:numId="12" w16cid:durableId="663776358">
    <w:abstractNumId w:val="1"/>
  </w:num>
  <w:num w:numId="13" w16cid:durableId="1036664687">
    <w:abstractNumId w:val="4"/>
  </w:num>
  <w:num w:numId="14" w16cid:durableId="1535772875">
    <w:abstractNumId w:val="8"/>
  </w:num>
  <w:num w:numId="15" w16cid:durableId="1253658059">
    <w:abstractNumId w:val="11"/>
  </w:num>
  <w:num w:numId="16" w16cid:durableId="207488656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1326E"/>
    <w:rsid w:val="00122D37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F712F"/>
    <w:rsid w:val="002F7BAF"/>
    <w:rsid w:val="003026DE"/>
    <w:rsid w:val="00302AAE"/>
    <w:rsid w:val="00320E55"/>
    <w:rsid w:val="00353E50"/>
    <w:rsid w:val="003739B8"/>
    <w:rsid w:val="0037473F"/>
    <w:rsid w:val="00374AF4"/>
    <w:rsid w:val="00374BDD"/>
    <w:rsid w:val="003A4171"/>
    <w:rsid w:val="003C549A"/>
    <w:rsid w:val="003D235A"/>
    <w:rsid w:val="003D3F23"/>
    <w:rsid w:val="003D6FA2"/>
    <w:rsid w:val="003E7EF9"/>
    <w:rsid w:val="00400A80"/>
    <w:rsid w:val="00412CCC"/>
    <w:rsid w:val="00413F66"/>
    <w:rsid w:val="004200D2"/>
    <w:rsid w:val="00443825"/>
    <w:rsid w:val="004538A1"/>
    <w:rsid w:val="00454C27"/>
    <w:rsid w:val="004626E0"/>
    <w:rsid w:val="00463E64"/>
    <w:rsid w:val="004671B1"/>
    <w:rsid w:val="004715CA"/>
    <w:rsid w:val="00474EB0"/>
    <w:rsid w:val="00483854"/>
    <w:rsid w:val="00485D3E"/>
    <w:rsid w:val="004A18C9"/>
    <w:rsid w:val="004A23B3"/>
    <w:rsid w:val="004B1CB3"/>
    <w:rsid w:val="004B2AF0"/>
    <w:rsid w:val="004B2CBD"/>
    <w:rsid w:val="004D134B"/>
    <w:rsid w:val="004D1D11"/>
    <w:rsid w:val="004D6E84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824C6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E2097"/>
    <w:rsid w:val="006F274A"/>
    <w:rsid w:val="006F4B44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7720"/>
    <w:rsid w:val="00870A5C"/>
    <w:rsid w:val="0087135B"/>
    <w:rsid w:val="008723B3"/>
    <w:rsid w:val="0089260F"/>
    <w:rsid w:val="008B3072"/>
    <w:rsid w:val="008C7F99"/>
    <w:rsid w:val="008D4288"/>
    <w:rsid w:val="008E3CA1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66E1E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55B5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12E56"/>
    <w:rsid w:val="00E20C98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EF18DE"/>
    <w:rsid w:val="00F00D45"/>
    <w:rsid w:val="00F02145"/>
    <w:rsid w:val="00F0644A"/>
    <w:rsid w:val="00F2507B"/>
    <w:rsid w:val="00F34C12"/>
    <w:rsid w:val="00F35D44"/>
    <w:rsid w:val="00F43F45"/>
    <w:rsid w:val="00F54D71"/>
    <w:rsid w:val="00F55D6C"/>
    <w:rsid w:val="00F84847"/>
    <w:rsid w:val="00F94163"/>
    <w:rsid w:val="00F96323"/>
    <w:rsid w:val="00FB5AF0"/>
    <w:rsid w:val="00FB66D4"/>
    <w:rsid w:val="00FC72B1"/>
    <w:rsid w:val="00FE5EAC"/>
    <w:rsid w:val="15C36DCE"/>
    <w:rsid w:val="1C11DD11"/>
    <w:rsid w:val="2C50C0A2"/>
    <w:rsid w:val="3BBE8ED7"/>
    <w:rsid w:val="470DBA0D"/>
    <w:rsid w:val="53ADBBF3"/>
    <w:rsid w:val="67B3E2FE"/>
    <w:rsid w:val="6E1A7962"/>
    <w:rsid w:val="71160014"/>
    <w:rsid w:val="74810FC6"/>
    <w:rsid w:val="7F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customStyle="1" w:styleId="TableGrid0">
    <w:name w:val="Table Grid0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intip.in/SurveiKK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16" ma:contentTypeDescription="Create a new document." ma:contentTypeScope="" ma:versionID="5871925363570cd1ea0c5f522e87a585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34ae81ac8e3023914e393aba728bb548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2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31F11-86FB-4263-B6FE-994FC11094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7</Pages>
  <Words>1162</Words>
  <Characters>6629</Characters>
  <Application>Microsoft Office Word</Application>
  <DocSecurity>0</DocSecurity>
  <Lines>55</Lines>
  <Paragraphs>15</Paragraphs>
  <ScaleCrop>false</ScaleCrop>
  <Company/>
  <LinksUpToDate>false</LinksUpToDate>
  <CharactersWithSpaces>7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11</cp:revision>
  <dcterms:created xsi:type="dcterms:W3CDTF">2022-06-14T03:57:00Z</dcterms:created>
  <dcterms:modified xsi:type="dcterms:W3CDTF">2023-04-04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